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3b2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38a3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bcf1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